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F38E7" w14:textId="0BD6B4A3" w:rsidR="00547365" w:rsidRDefault="00547365" w:rsidP="0054736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"/>
        <w:gridCol w:w="4850"/>
        <w:gridCol w:w="417"/>
        <w:gridCol w:w="5033"/>
      </w:tblGrid>
      <w:tr w:rsidR="00547365" w14:paraId="0EAB70FE" w14:textId="77777777" w:rsidTr="00C50DB9">
        <w:trPr>
          <w:cantSplit/>
        </w:trPr>
        <w:tc>
          <w:tcPr>
            <w:tcW w:w="11016" w:type="dxa"/>
            <w:gridSpan w:val="4"/>
          </w:tcPr>
          <w:p w14:paraId="150C29C7" w14:textId="4AEFF650" w:rsidR="00547365" w:rsidRDefault="00547365" w:rsidP="00C50DB9">
            <w:pPr>
              <w:pStyle w:val="ChecklistBasis"/>
            </w:pPr>
            <w:r>
              <w:t xml:space="preserve">The purpose of this worksheet is to provide support for the convened IRB reviewing </w:t>
            </w:r>
            <w:r w:rsidRPr="00C21E3E">
              <w:rPr>
                <w:u w:val="double"/>
              </w:rPr>
              <w:t>Serious Non-Compliance</w:t>
            </w:r>
            <w:r>
              <w:t xml:space="preserve">, </w:t>
            </w:r>
            <w:r w:rsidRPr="00C21E3E">
              <w:rPr>
                <w:u w:val="double"/>
              </w:rPr>
              <w:t>Continuing Non-Compliance</w:t>
            </w:r>
            <w:r>
              <w:t xml:space="preserve">, </w:t>
            </w:r>
            <w:r w:rsidRPr="00C21E3E">
              <w:rPr>
                <w:u w:val="double"/>
              </w:rPr>
              <w:t>Unanticipated Problem Involving Risks to Subjects or Others</w:t>
            </w:r>
            <w:r>
              <w:t xml:space="preserve">, </w:t>
            </w:r>
            <w:r w:rsidRPr="00C21E3E">
              <w:rPr>
                <w:u w:val="double"/>
              </w:rPr>
              <w:t>Suspension of IRB Approval</w:t>
            </w:r>
            <w:r>
              <w:t xml:space="preserve">, and </w:t>
            </w:r>
            <w:r w:rsidRPr="00C21E3E">
              <w:rPr>
                <w:u w:val="double"/>
              </w:rPr>
              <w:t>Termination of IRB Approval</w:t>
            </w:r>
            <w:r w:rsidR="003539A4" w:rsidRPr="003539A4">
              <w:t xml:space="preserve">. </w:t>
            </w:r>
            <w:r>
              <w:t>This worksheet is to be used. This worksheet does not need to be completed or retained.</w:t>
            </w:r>
          </w:p>
        </w:tc>
      </w:tr>
      <w:tr w:rsidR="00547365" w:rsidRPr="00421BE3" w14:paraId="2B0E277A" w14:textId="77777777" w:rsidTr="00D2288B">
        <w:trPr>
          <w:trHeight w:hRule="exact" w:val="72"/>
        </w:trPr>
        <w:tc>
          <w:tcPr>
            <w:tcW w:w="11016" w:type="dxa"/>
            <w:gridSpan w:val="4"/>
            <w:shd w:val="clear" w:color="auto" w:fill="000000" w:themeFill="text1"/>
          </w:tcPr>
          <w:p w14:paraId="621A6E81" w14:textId="77777777" w:rsidR="00547365" w:rsidRPr="00421BE3" w:rsidRDefault="00547365" w:rsidP="00C50DB9"/>
        </w:tc>
      </w:tr>
      <w:tr w:rsidR="00547365" w:rsidRPr="00985DEF" w14:paraId="6B819027" w14:textId="77777777" w:rsidTr="00C50DB9">
        <w:tc>
          <w:tcPr>
            <w:tcW w:w="11016" w:type="dxa"/>
            <w:gridSpan w:val="4"/>
          </w:tcPr>
          <w:p w14:paraId="590D3A47" w14:textId="77777777" w:rsidR="00547365" w:rsidRDefault="00547365" w:rsidP="00C50DB9">
            <w:pPr>
              <w:pStyle w:val="ChecklistLevel1"/>
            </w:pPr>
            <w:r>
              <w:t>Considerations</w:t>
            </w:r>
          </w:p>
        </w:tc>
      </w:tr>
      <w:tr w:rsidR="00547365" w:rsidRPr="00985DEF" w14:paraId="49FD0A87" w14:textId="77777777" w:rsidTr="00282759">
        <w:sdt>
          <w:sdtPr>
            <w:rPr>
              <w:b w:val="0"/>
              <w:bCs/>
            </w:rPr>
            <w:id w:val="-1019163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64842A9E" w14:textId="091E86BA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3D63D261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Terminate IRB approval.</w:t>
            </w:r>
          </w:p>
        </w:tc>
        <w:sdt>
          <w:sdtPr>
            <w:id w:val="-2081666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398AAB0E" w14:textId="6408D7CE" w:rsidR="00547365" w:rsidRPr="00EB4707" w:rsidRDefault="00D2288B" w:rsidP="00282759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17D10D6F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Modify the protocol.</w:t>
            </w:r>
          </w:p>
        </w:tc>
      </w:tr>
      <w:tr w:rsidR="00547365" w:rsidRPr="00985DEF" w14:paraId="31124F20" w14:textId="77777777" w:rsidTr="00282759">
        <w:sdt>
          <w:sdtPr>
            <w:rPr>
              <w:b w:val="0"/>
              <w:bCs/>
            </w:rPr>
            <w:id w:val="396327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0B89C785" w14:textId="38CD7831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3FB7F110" w14:textId="77777777" w:rsidR="00547365" w:rsidRPr="00985DEF" w:rsidRDefault="00547365" w:rsidP="00282759">
            <w:pPr>
              <w:pStyle w:val="StatementLevel1"/>
            </w:pPr>
            <w:r>
              <w:t xml:space="preserve">Suspend IRB approval. </w:t>
            </w:r>
          </w:p>
        </w:tc>
        <w:sdt>
          <w:sdtPr>
            <w:id w:val="-763529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0EA7D20D" w14:textId="3311E6E9" w:rsidR="00547365" w:rsidRPr="00EB4707" w:rsidRDefault="00D2288B" w:rsidP="00282759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5731EB07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Modify the information disclosed during the consent process.</w:t>
            </w:r>
          </w:p>
        </w:tc>
      </w:tr>
      <w:tr w:rsidR="00547365" w:rsidRPr="00985DEF" w14:paraId="04C42293" w14:textId="77777777" w:rsidTr="00282759">
        <w:sdt>
          <w:sdtPr>
            <w:rPr>
              <w:b w:val="0"/>
              <w:bCs/>
            </w:rPr>
            <w:id w:val="192119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26724177" w14:textId="37DDCCAE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0846269C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Provide additional information to current subjects (Whenever the information may relate to the subject’s willingness to continue.)</w:t>
            </w:r>
          </w:p>
        </w:tc>
        <w:sdt>
          <w:sdtPr>
            <w:id w:val="-1507825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0643E0E1" w14:textId="6E1FE6AA" w:rsidR="00547365" w:rsidRPr="00EB4707" w:rsidRDefault="00D2288B" w:rsidP="00282759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7516BFAC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Transfer subjects to another investigator</w:t>
            </w:r>
          </w:p>
        </w:tc>
      </w:tr>
      <w:tr w:rsidR="00547365" w:rsidRPr="00985DEF" w14:paraId="59CDCC9C" w14:textId="77777777" w:rsidTr="00282759">
        <w:sdt>
          <w:sdtPr>
            <w:rPr>
              <w:b w:val="0"/>
              <w:bCs/>
            </w:rPr>
            <w:id w:val="-1674486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736F02E4" w14:textId="2F821D2E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04CEEC74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Provide additional information to past subjects.</w:t>
            </w:r>
          </w:p>
        </w:tc>
        <w:sdt>
          <w:sdtPr>
            <w:id w:val="-1191453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1151C8EE" w14:textId="548DC779" w:rsidR="00547365" w:rsidRPr="00EB4707" w:rsidRDefault="00D2288B" w:rsidP="00282759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0995FB13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proofErr w:type="gramStart"/>
            <w:r>
              <w:t>Make arrangements</w:t>
            </w:r>
            <w:proofErr w:type="gramEnd"/>
            <w:r>
              <w:t xml:space="preserve"> for clinical care outside the research</w:t>
            </w:r>
          </w:p>
        </w:tc>
      </w:tr>
      <w:tr w:rsidR="00547365" w:rsidRPr="00985DEF" w14:paraId="1F3BD1C1" w14:textId="77777777" w:rsidTr="00282759">
        <w:sdt>
          <w:sdtPr>
            <w:rPr>
              <w:b w:val="0"/>
              <w:bCs/>
            </w:rPr>
            <w:id w:val="38376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472F6C2A" w14:textId="0E095BA2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01556BE4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Have current subjects to re-consent.</w:t>
            </w:r>
          </w:p>
        </w:tc>
        <w:sdt>
          <w:sdtPr>
            <w:id w:val="-919173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4518BB22" w14:textId="34217548" w:rsidR="00547365" w:rsidRPr="004B1223" w:rsidRDefault="00D2288B" w:rsidP="00282759">
                <w:pPr>
                  <w:pStyle w:val="StatementLevel1"/>
                </w:pPr>
                <w:r w:rsidRPr="004B122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60CFCEC2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Allow continuation of some research activities under the supervision of an independent monitor</w:t>
            </w:r>
          </w:p>
        </w:tc>
      </w:tr>
      <w:tr w:rsidR="00547365" w:rsidRPr="00985DEF" w14:paraId="10BA2CB9" w14:textId="77777777" w:rsidTr="00282759">
        <w:sdt>
          <w:sdtPr>
            <w:rPr>
              <w:b w:val="0"/>
              <w:bCs/>
            </w:rPr>
            <w:id w:val="188845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54EA9475" w14:textId="7963B8C4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464E20F3" w14:textId="77777777" w:rsidR="00547365" w:rsidRDefault="00547365" w:rsidP="00282759">
            <w:pPr>
              <w:pStyle w:val="StatementLevel1"/>
            </w:pPr>
            <w:r>
              <w:t>Increase the frequency of continuing review.</w:t>
            </w:r>
          </w:p>
        </w:tc>
        <w:sdt>
          <w:sdtPr>
            <w:rPr>
              <w:b w:val="0"/>
            </w:rPr>
            <w:id w:val="2019801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3E52D8F4" w14:textId="03816296" w:rsidR="00547365" w:rsidRPr="004B1223" w:rsidRDefault="00D2288B" w:rsidP="00282759">
                <w:pPr>
                  <w:pStyle w:val="Yes-No"/>
                  <w:rPr>
                    <w:b w:val="0"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0B59D7D8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Require follow-up of subjects for safety reasons.</w:t>
            </w:r>
          </w:p>
        </w:tc>
      </w:tr>
      <w:tr w:rsidR="00547365" w:rsidRPr="00985DEF" w14:paraId="38028053" w14:textId="77777777" w:rsidTr="00282759">
        <w:sdt>
          <w:sdtPr>
            <w:rPr>
              <w:b w:val="0"/>
              <w:bCs/>
            </w:rPr>
            <w:id w:val="-785126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515271F9" w14:textId="6D45BEC2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62EB4335" w14:textId="77777777" w:rsidR="00547365" w:rsidRDefault="00547365" w:rsidP="00282759">
            <w:pPr>
              <w:pStyle w:val="StatementLevel1"/>
            </w:pPr>
            <w:r>
              <w:t>Monitor the research.</w:t>
            </w:r>
          </w:p>
        </w:tc>
        <w:sdt>
          <w:sdtPr>
            <w:rPr>
              <w:b w:val="0"/>
            </w:rPr>
            <w:id w:val="-919868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767E3BB7" w14:textId="24071B58" w:rsidR="00547365" w:rsidRPr="004B1223" w:rsidRDefault="00D2288B" w:rsidP="00282759">
                <w:pPr>
                  <w:pStyle w:val="Yes-No"/>
                  <w:rPr>
                    <w:b w:val="0"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63C5D829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Require adverse events or outcomes to be reported to the IRB and the sponsor</w:t>
            </w:r>
          </w:p>
        </w:tc>
      </w:tr>
      <w:tr w:rsidR="00547365" w:rsidRPr="00985DEF" w14:paraId="29BF6514" w14:textId="77777777" w:rsidTr="00282759">
        <w:sdt>
          <w:sdtPr>
            <w:rPr>
              <w:b w:val="0"/>
              <w:bCs/>
            </w:rPr>
            <w:id w:val="-1134868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5301CB6A" w14:textId="0A6E7534" w:rsidR="00547365" w:rsidRPr="004B1223" w:rsidRDefault="00D2288B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06E5847E" w14:textId="77777777" w:rsidR="00547365" w:rsidRDefault="00547365" w:rsidP="00282759">
            <w:pPr>
              <w:pStyle w:val="StatementLevel1"/>
            </w:pPr>
            <w:r>
              <w:t>Monitor the consent process.</w:t>
            </w:r>
          </w:p>
        </w:tc>
        <w:sdt>
          <w:sdtPr>
            <w:rPr>
              <w:b w:val="0"/>
            </w:rPr>
            <w:id w:val="-2111035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shd w:val="clear" w:color="auto" w:fill="auto"/>
                <w:vAlign w:val="center"/>
              </w:tcPr>
              <w:p w14:paraId="2E18873A" w14:textId="0CAE7455" w:rsidR="00547365" w:rsidRPr="004B1223" w:rsidRDefault="00D2288B" w:rsidP="00282759">
                <w:pPr>
                  <w:pStyle w:val="Yes-No"/>
                  <w:rPr>
                    <w:b w:val="0"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p>
            </w:tc>
          </w:sdtContent>
        </w:sdt>
        <w:tc>
          <w:tcPr>
            <w:tcW w:w="5145" w:type="dxa"/>
            <w:shd w:val="clear" w:color="auto" w:fill="auto"/>
            <w:vAlign w:val="center"/>
          </w:tcPr>
          <w:p w14:paraId="7E089169" w14:textId="77777777" w:rsidR="00547365" w:rsidRPr="00985DEF" w:rsidRDefault="00547365" w:rsidP="00282759">
            <w:pPr>
              <w:pStyle w:val="StatementLevel1"/>
              <w:rPr>
                <w:u w:val="double"/>
              </w:rPr>
            </w:pPr>
            <w:r>
              <w:t>Obtain additional information.</w:t>
            </w:r>
          </w:p>
        </w:tc>
      </w:tr>
      <w:tr w:rsidR="00EA6AC8" w:rsidRPr="00985DEF" w14:paraId="36E8A179" w14:textId="784256B6" w:rsidTr="00282759">
        <w:trPr>
          <w:trHeight w:val="47"/>
        </w:trPr>
        <w:sdt>
          <w:sdtPr>
            <w:rPr>
              <w:b w:val="0"/>
              <w:bCs/>
            </w:rPr>
            <w:id w:val="128057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2E957487" w14:textId="09958C7D" w:rsidR="00EA6AC8" w:rsidRPr="004B1223" w:rsidRDefault="00EA6AC8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36A424BA" w14:textId="77777777" w:rsidR="00EA6AC8" w:rsidRDefault="00EA6AC8" w:rsidP="00282759">
            <w:pPr>
              <w:pStyle w:val="StatementLevel1"/>
            </w:pPr>
            <w:r>
              <w:t>Require additional training of the investigator.</w:t>
            </w:r>
          </w:p>
        </w:tc>
        <w:tc>
          <w:tcPr>
            <w:tcW w:w="414" w:type="dxa"/>
            <w:shd w:val="clear" w:color="auto" w:fill="auto"/>
            <w:vAlign w:val="center"/>
          </w:tcPr>
          <w:sdt>
            <w:sdtPr>
              <w:rPr>
                <w:b w:val="0"/>
              </w:rPr>
              <w:id w:val="-14500840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C4681E" w14:textId="77777777" w:rsidR="00EA6AC8" w:rsidRPr="004B1223" w:rsidRDefault="00EA6AC8" w:rsidP="00282759">
                <w:pPr>
                  <w:pStyle w:val="Yes-No"/>
                  <w:rPr>
                    <w:b w:val="0"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</w:rPr>
                  <w:t>☐</w:t>
                </w:r>
              </w:p>
            </w:sdtContent>
          </w:sdt>
          <w:p w14:paraId="7564CBBA" w14:textId="25DE0EF2" w:rsidR="00EA6AC8" w:rsidRPr="004B1223" w:rsidRDefault="00EA6AC8" w:rsidP="00282759">
            <w:pPr>
              <w:pStyle w:val="StatementLevel1"/>
            </w:pPr>
          </w:p>
        </w:tc>
        <w:tc>
          <w:tcPr>
            <w:tcW w:w="5148" w:type="dxa"/>
            <w:shd w:val="clear" w:color="auto" w:fill="auto"/>
            <w:vAlign w:val="center"/>
          </w:tcPr>
          <w:p w14:paraId="240582BF" w14:textId="52F02CDC" w:rsidR="00EA6AC8" w:rsidRPr="00480BA4" w:rsidRDefault="00EA6AC8" w:rsidP="00282759">
            <w:pPr>
              <w:pStyle w:val="StatementLevel1"/>
            </w:pPr>
            <w:r w:rsidRPr="00480BA4">
              <w:t xml:space="preserve">Consider whether changes without prior IRB review and approval </w:t>
            </w:r>
            <w:r>
              <w:t xml:space="preserve">were </w:t>
            </w:r>
            <w:r w:rsidRPr="00480BA4">
              <w:t>consistent with ensur</w:t>
            </w:r>
            <w:r>
              <w:t>ing</w:t>
            </w:r>
            <w:r w:rsidRPr="00480BA4">
              <w:t xml:space="preserve"> the subject’s continued welfare.</w:t>
            </w:r>
          </w:p>
        </w:tc>
      </w:tr>
      <w:tr w:rsidR="00EA6AC8" w:rsidRPr="00985DEF" w14:paraId="6CE69A4F" w14:textId="77777777" w:rsidTr="00282759">
        <w:sdt>
          <w:sdtPr>
            <w:rPr>
              <w:b w:val="0"/>
              <w:bCs/>
            </w:rPr>
            <w:id w:val="-1854568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15875F06" w14:textId="78F07813" w:rsidR="00EA6AC8" w:rsidRPr="004B1223" w:rsidRDefault="00EA6AC8" w:rsidP="00C50DB9">
                <w:pPr>
                  <w:pStyle w:val="Yes-No"/>
                  <w:rPr>
                    <w:b w:val="0"/>
                    <w:bCs/>
                  </w:rPr>
                </w:pPr>
                <w:r w:rsidRPr="004B1223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4962" w:type="dxa"/>
            <w:shd w:val="clear" w:color="auto" w:fill="auto"/>
            <w:vAlign w:val="center"/>
          </w:tcPr>
          <w:p w14:paraId="05552846" w14:textId="77777777" w:rsidR="00EA6AC8" w:rsidRDefault="00EA6AC8" w:rsidP="00282759">
            <w:pPr>
              <w:pStyle w:val="StatementLevel1"/>
            </w:pPr>
            <w:r>
              <w:t>Notify investigators at other sites.</w:t>
            </w:r>
          </w:p>
        </w:tc>
        <w:tc>
          <w:tcPr>
            <w:tcW w:w="414" w:type="dxa"/>
            <w:shd w:val="clear" w:color="auto" w:fill="auto"/>
            <w:vAlign w:val="center"/>
          </w:tcPr>
          <w:p w14:paraId="5848B486" w14:textId="77777777" w:rsidR="00EA6AC8" w:rsidRPr="004B1223" w:rsidRDefault="00EA6AC8" w:rsidP="00282759">
            <w:pPr>
              <w:pStyle w:val="StatementLevel1"/>
              <w:rPr>
                <w:u w:val="double"/>
              </w:rPr>
            </w:pPr>
          </w:p>
        </w:tc>
        <w:tc>
          <w:tcPr>
            <w:tcW w:w="5148" w:type="dxa"/>
            <w:shd w:val="clear" w:color="auto" w:fill="auto"/>
            <w:vAlign w:val="center"/>
          </w:tcPr>
          <w:p w14:paraId="49CA31D5" w14:textId="60E8A682" w:rsidR="00EA6AC8" w:rsidRPr="00985DEF" w:rsidRDefault="00EA6AC8" w:rsidP="00282759">
            <w:pPr>
              <w:pStyle w:val="StatementLevel1"/>
              <w:rPr>
                <w:u w:val="double"/>
              </w:rPr>
            </w:pPr>
          </w:p>
        </w:tc>
      </w:tr>
      <w:tr w:rsidR="00547365" w:rsidRPr="00985DEF" w14:paraId="18CDE60D" w14:textId="77777777" w:rsidTr="00C50DB9">
        <w:trPr>
          <w:trHeight w:val="1295"/>
        </w:trPr>
        <w:sdt>
          <w:sdtPr>
            <w:rPr>
              <w:b w:val="0"/>
              <w:bCs/>
            </w:rPr>
            <w:id w:val="-646516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2" w:type="dxa"/>
              </w:tcPr>
              <w:p w14:paraId="65BAB20C" w14:textId="0A0C4065" w:rsidR="00547365" w:rsidRPr="004B1223" w:rsidRDefault="004B1223" w:rsidP="00C50DB9">
                <w:pPr>
                  <w:pStyle w:val="Yes-No"/>
                  <w:rPr>
                    <w:b w:val="0"/>
                    <w:bCs/>
                  </w:rPr>
                </w:pPr>
                <w:r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p>
            </w:tc>
          </w:sdtContent>
        </w:sdt>
        <w:tc>
          <w:tcPr>
            <w:tcW w:w="10524" w:type="dxa"/>
            <w:gridSpan w:val="3"/>
            <w:shd w:val="clear" w:color="auto" w:fill="auto"/>
          </w:tcPr>
          <w:p w14:paraId="464D5F2F" w14:textId="77777777" w:rsidR="00547365" w:rsidRDefault="00547365" w:rsidP="00C50DB9">
            <w:pPr>
              <w:pStyle w:val="StatementLevel1"/>
            </w:pPr>
            <w:r>
              <w:t>Other:</w:t>
            </w:r>
          </w:p>
          <w:p w14:paraId="21496C56" w14:textId="77777777" w:rsidR="00547365" w:rsidRPr="00985DEF" w:rsidRDefault="00547365" w:rsidP="00C50DB9">
            <w:pPr>
              <w:pStyle w:val="StatementLevel1"/>
              <w:rPr>
                <w:u w:val="double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</w:tbl>
    <w:p w14:paraId="79957842" w14:textId="77777777" w:rsidR="00547365" w:rsidRDefault="00547365" w:rsidP="00547365"/>
    <w:sectPr w:rsidR="00547365" w:rsidSect="00C0319E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EC1AE" w14:textId="77777777" w:rsidR="007804C5" w:rsidRDefault="007804C5">
      <w:r>
        <w:separator/>
      </w:r>
    </w:p>
  </w:endnote>
  <w:endnote w:type="continuationSeparator" w:id="0">
    <w:p w14:paraId="58F41ED6" w14:textId="77777777" w:rsidR="007804C5" w:rsidRDefault="00780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1A228" w14:textId="77777777" w:rsidR="00BC70A7" w:rsidRPr="00E571F1" w:rsidRDefault="00BC70A7" w:rsidP="00CD18BC">
    <w:pPr>
      <w:pStyle w:val="SOPFooter"/>
      <w:tabs>
        <w:tab w:val="right" w:pos="1080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06669" w14:textId="77777777" w:rsidR="007804C5" w:rsidRDefault="007804C5">
      <w:r>
        <w:separator/>
      </w:r>
    </w:p>
  </w:footnote>
  <w:footnote w:type="continuationSeparator" w:id="0">
    <w:p w14:paraId="0A8413AB" w14:textId="77777777" w:rsidR="007804C5" w:rsidRDefault="00780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66"/>
      <w:gridCol w:w="2589"/>
      <w:gridCol w:w="2592"/>
      <w:gridCol w:w="2548"/>
    </w:tblGrid>
    <w:tr w:rsidR="00547365" w:rsidRPr="006520A8" w14:paraId="4F61A219" w14:textId="77777777" w:rsidTr="0022400C">
      <w:trPr>
        <w:cantSplit/>
        <w:trHeight w:val="450"/>
      </w:trPr>
      <w:tc>
        <w:tcPr>
          <w:tcW w:w="306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4F61A217" w14:textId="77D23E8A" w:rsidR="00547365" w:rsidRPr="006520A8" w:rsidRDefault="4EEEDCBF" w:rsidP="00887DC5">
          <w:pPr>
            <w:jc w:val="center"/>
            <w:rPr>
              <w:b/>
              <w:color w:val="FFFFFF"/>
            </w:rPr>
          </w:pPr>
          <w:r>
            <w:rPr>
              <w:noProof/>
            </w:rPr>
            <w:drawing>
              <wp:inline distT="0" distB="0" distL="0" distR="0" wp14:anchorId="57B6336F" wp14:editId="7AD5B09D">
                <wp:extent cx="1809750" cy="632780"/>
                <wp:effectExtent l="0" t="0" r="0" b="0"/>
                <wp:docPr id="1" name="Picture 1" descr="Image result for rutger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9750" cy="6327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5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18" w14:textId="60FF303A" w:rsidR="00547365" w:rsidRPr="006520A8" w:rsidRDefault="00547365" w:rsidP="00887DC5">
          <w:pPr>
            <w:pStyle w:val="SOPName"/>
            <w:rPr>
              <w:rStyle w:val="SOPLeader"/>
              <w:rFonts w:ascii="Arial" w:hAnsi="Arial" w:cs="Arial"/>
            </w:rPr>
          </w:pPr>
          <w:r w:rsidRPr="00547365">
            <w:rPr>
              <w:rStyle w:val="SOPLeader"/>
              <w:rFonts w:ascii="Arial" w:hAnsi="Arial" w:cs="Arial"/>
            </w:rPr>
            <w:t>WORKSHEET: Review of Reportable Events</w:t>
          </w:r>
        </w:p>
      </w:tc>
    </w:tr>
    <w:tr w:rsidR="00782881" w:rsidRPr="006520A8" w14:paraId="4F61A221" w14:textId="77777777" w:rsidTr="0022400C">
      <w:trPr>
        <w:cantSplit/>
        <w:trHeight w:val="251"/>
      </w:trPr>
      <w:tc>
        <w:tcPr>
          <w:tcW w:w="3066" w:type="dxa"/>
          <w:vMerge/>
          <w:tcBorders>
            <w:left w:val="nil"/>
            <w:bottom w:val="nil"/>
          </w:tcBorders>
        </w:tcPr>
        <w:p w14:paraId="4F61A21D" w14:textId="77777777" w:rsidR="00782881" w:rsidRDefault="00782881" w:rsidP="00887DC5"/>
      </w:tc>
      <w:tc>
        <w:tcPr>
          <w:tcW w:w="26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1E" w14:textId="77777777" w:rsidR="00782881" w:rsidRPr="00985449" w:rsidRDefault="00782881" w:rsidP="00887DC5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985449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1F" w14:textId="77777777" w:rsidR="00782881" w:rsidRPr="006520A8" w:rsidRDefault="00782881" w:rsidP="00887DC5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20" w14:textId="77777777" w:rsidR="00782881" w:rsidRPr="006520A8" w:rsidRDefault="00782881" w:rsidP="00887DC5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782881" w:rsidRPr="006520A8" w14:paraId="4F61A226" w14:textId="77777777" w:rsidTr="0022400C">
      <w:trPr>
        <w:cantSplit/>
        <w:trHeight w:val="195"/>
      </w:trPr>
      <w:tc>
        <w:tcPr>
          <w:tcW w:w="3066" w:type="dxa"/>
          <w:vMerge/>
          <w:tcBorders>
            <w:left w:val="nil"/>
            <w:bottom w:val="nil"/>
          </w:tcBorders>
        </w:tcPr>
        <w:p w14:paraId="4F61A222" w14:textId="77777777" w:rsidR="00782881" w:rsidRDefault="00782881" w:rsidP="00887DC5"/>
      </w:tc>
      <w:tc>
        <w:tcPr>
          <w:tcW w:w="26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23" w14:textId="77777777" w:rsidR="00782881" w:rsidRPr="00C97966" w:rsidRDefault="00782881" w:rsidP="0090179D">
          <w:pPr>
            <w:pStyle w:val="SOPTableEntry"/>
            <w:rPr>
              <w:rFonts w:ascii="Arial" w:hAnsi="Arial" w:cs="Arial"/>
            </w:rPr>
          </w:pPr>
          <w:r w:rsidRPr="00C97966">
            <w:rPr>
              <w:rFonts w:ascii="Arial" w:hAnsi="Arial" w:cs="Arial"/>
            </w:rPr>
            <w:t>HRP-</w:t>
          </w:r>
          <w:r>
            <w:rPr>
              <w:rFonts w:ascii="Arial" w:hAnsi="Arial" w:cs="Arial"/>
            </w:rPr>
            <w:t>3</w:t>
          </w:r>
          <w:r w:rsidR="0090179D">
            <w:rPr>
              <w:rFonts w:ascii="Arial" w:hAnsi="Arial" w:cs="Arial"/>
            </w:rPr>
            <w:t>21</w:t>
          </w:r>
        </w:p>
      </w:tc>
      <w:tc>
        <w:tcPr>
          <w:tcW w:w="2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24" w14:textId="52E3270E" w:rsidR="00782881" w:rsidRPr="006520A8" w:rsidRDefault="00ED7640" w:rsidP="00470F88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5/25/2021</w:t>
          </w:r>
        </w:p>
      </w:tc>
      <w:tc>
        <w:tcPr>
          <w:tcW w:w="2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61A225" w14:textId="19CA6291" w:rsidR="00782881" w:rsidRPr="006520A8" w:rsidRDefault="4EEEDCBF" w:rsidP="4EEEDCBF">
          <w:pPr>
            <w:pStyle w:val="SOPTableEntry"/>
            <w:spacing w:line="259" w:lineRule="auto"/>
            <w:rPr>
              <w:noProof/>
              <w:szCs w:val="18"/>
            </w:rPr>
          </w:pPr>
          <w:r w:rsidRPr="4EEEDCBF">
            <w:rPr>
              <w:rFonts w:ascii="Arial" w:hAnsi="Arial" w:cs="Arial"/>
              <w:noProof/>
            </w:rPr>
            <w:t>1</w:t>
          </w:r>
          <w:r w:rsidRPr="4EEEDCBF">
            <w:rPr>
              <w:rFonts w:ascii="Arial" w:hAnsi="Arial" w:cs="Arial"/>
            </w:rPr>
            <w:t xml:space="preserve"> of </w:t>
          </w:r>
          <w:r w:rsidRPr="4EEEDCBF">
            <w:rPr>
              <w:rFonts w:ascii="Arial" w:hAnsi="Arial" w:cs="Arial"/>
              <w:noProof/>
            </w:rPr>
            <w:t>1</w:t>
          </w:r>
        </w:p>
      </w:tc>
    </w:tr>
  </w:tbl>
  <w:p w14:paraId="4F61A227" w14:textId="77777777" w:rsidR="00BC70A7" w:rsidRPr="00321577" w:rsidRDefault="00BC70A7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4A6FCA"/>
    <w:multiLevelType w:val="hybridMultilevel"/>
    <w:tmpl w:val="D6CE4E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55F211C"/>
    <w:multiLevelType w:val="hybridMultilevel"/>
    <w:tmpl w:val="A856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"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4346EA6"/>
    <w:multiLevelType w:val="hybridMultilevel"/>
    <w:tmpl w:val="2D5C7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0"/>
  </w:num>
  <w:num w:numId="3">
    <w:abstractNumId w:val="2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1"/>
  </w:num>
  <w:num w:numId="16">
    <w:abstractNumId w:val="26"/>
  </w:num>
  <w:num w:numId="17">
    <w:abstractNumId w:val="12"/>
  </w:num>
  <w:num w:numId="18">
    <w:abstractNumId w:val="25"/>
  </w:num>
  <w:num w:numId="19">
    <w:abstractNumId w:val="23"/>
  </w:num>
  <w:num w:numId="20">
    <w:abstractNumId w:val="22"/>
  </w:num>
  <w:num w:numId="21">
    <w:abstractNumId w:val="27"/>
  </w:num>
  <w:num w:numId="22">
    <w:abstractNumId w:val="15"/>
  </w:num>
  <w:num w:numId="23">
    <w:abstractNumId w:val="11"/>
  </w:num>
  <w:num w:numId="24">
    <w:abstractNumId w:val="29"/>
  </w:num>
  <w:num w:numId="25">
    <w:abstractNumId w:val="14"/>
  </w:num>
  <w:num w:numId="26">
    <w:abstractNumId w:val="18"/>
  </w:num>
  <w:num w:numId="27">
    <w:abstractNumId w:val="2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6"/>
  </w:num>
  <w:num w:numId="34">
    <w:abstractNumId w:val="18"/>
  </w:num>
  <w:num w:numId="35">
    <w:abstractNumId w:val="17"/>
  </w:num>
  <w:num w:numId="36">
    <w:abstractNumId w:val="13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TI3N7cwMbQwMDJR0lEKTi0uzszPAykwrAUAMEtYCCwAAAA="/>
  </w:docVars>
  <w:rsids>
    <w:rsidRoot w:val="00C23249"/>
    <w:rsid w:val="00022C0B"/>
    <w:rsid w:val="000366A6"/>
    <w:rsid w:val="00050BC0"/>
    <w:rsid w:val="00065B05"/>
    <w:rsid w:val="00071367"/>
    <w:rsid w:val="00076A61"/>
    <w:rsid w:val="00083244"/>
    <w:rsid w:val="00084119"/>
    <w:rsid w:val="000954C3"/>
    <w:rsid w:val="000A1E93"/>
    <w:rsid w:val="000C526D"/>
    <w:rsid w:val="00115EF9"/>
    <w:rsid w:val="0012013D"/>
    <w:rsid w:val="00122270"/>
    <w:rsid w:val="00126A31"/>
    <w:rsid w:val="00182E61"/>
    <w:rsid w:val="00194A43"/>
    <w:rsid w:val="001B56EF"/>
    <w:rsid w:val="001B5BD9"/>
    <w:rsid w:val="001E63CE"/>
    <w:rsid w:val="00217933"/>
    <w:rsid w:val="00222833"/>
    <w:rsid w:val="0022400C"/>
    <w:rsid w:val="002266CE"/>
    <w:rsid w:val="00232213"/>
    <w:rsid w:val="00234213"/>
    <w:rsid w:val="00240E21"/>
    <w:rsid w:val="002459C5"/>
    <w:rsid w:val="00261A25"/>
    <w:rsid w:val="00261EA9"/>
    <w:rsid w:val="00261FD9"/>
    <w:rsid w:val="00274CAA"/>
    <w:rsid w:val="00282759"/>
    <w:rsid w:val="0028345A"/>
    <w:rsid w:val="00292EE1"/>
    <w:rsid w:val="00292EEC"/>
    <w:rsid w:val="002A12A5"/>
    <w:rsid w:val="002A3F5D"/>
    <w:rsid w:val="002C58F9"/>
    <w:rsid w:val="002E043C"/>
    <w:rsid w:val="002F31D3"/>
    <w:rsid w:val="0030441F"/>
    <w:rsid w:val="00305112"/>
    <w:rsid w:val="00321577"/>
    <w:rsid w:val="003279F1"/>
    <w:rsid w:val="00336425"/>
    <w:rsid w:val="00337A42"/>
    <w:rsid w:val="003539A4"/>
    <w:rsid w:val="00380737"/>
    <w:rsid w:val="003A49AC"/>
    <w:rsid w:val="003B3C3A"/>
    <w:rsid w:val="003C57F7"/>
    <w:rsid w:val="003D50AD"/>
    <w:rsid w:val="003D51D3"/>
    <w:rsid w:val="003E1AF6"/>
    <w:rsid w:val="003E6066"/>
    <w:rsid w:val="004113B3"/>
    <w:rsid w:val="004154D4"/>
    <w:rsid w:val="00421BE3"/>
    <w:rsid w:val="0043253F"/>
    <w:rsid w:val="00436538"/>
    <w:rsid w:val="00442DA7"/>
    <w:rsid w:val="00444005"/>
    <w:rsid w:val="0045545D"/>
    <w:rsid w:val="0046138D"/>
    <w:rsid w:val="00465E68"/>
    <w:rsid w:val="00470F88"/>
    <w:rsid w:val="00480BA4"/>
    <w:rsid w:val="0049557C"/>
    <w:rsid w:val="004A566F"/>
    <w:rsid w:val="004B1223"/>
    <w:rsid w:val="004D2EA4"/>
    <w:rsid w:val="004D4477"/>
    <w:rsid w:val="004E52B8"/>
    <w:rsid w:val="00506B1C"/>
    <w:rsid w:val="00510E64"/>
    <w:rsid w:val="005216A7"/>
    <w:rsid w:val="00547365"/>
    <w:rsid w:val="00551612"/>
    <w:rsid w:val="005540BA"/>
    <w:rsid w:val="00576EBE"/>
    <w:rsid w:val="00583D59"/>
    <w:rsid w:val="005A1058"/>
    <w:rsid w:val="005C3F16"/>
    <w:rsid w:val="005D61F8"/>
    <w:rsid w:val="00610071"/>
    <w:rsid w:val="006136C9"/>
    <w:rsid w:val="00617045"/>
    <w:rsid w:val="00625EC2"/>
    <w:rsid w:val="00636CA2"/>
    <w:rsid w:val="00660C0B"/>
    <w:rsid w:val="00662B81"/>
    <w:rsid w:val="006649A9"/>
    <w:rsid w:val="00676E00"/>
    <w:rsid w:val="0069117E"/>
    <w:rsid w:val="00692EED"/>
    <w:rsid w:val="006970D0"/>
    <w:rsid w:val="006A7F27"/>
    <w:rsid w:val="006C7989"/>
    <w:rsid w:val="006D56D3"/>
    <w:rsid w:val="006E5F6E"/>
    <w:rsid w:val="007448E8"/>
    <w:rsid w:val="00745F5A"/>
    <w:rsid w:val="00746AEB"/>
    <w:rsid w:val="00755189"/>
    <w:rsid w:val="0076488A"/>
    <w:rsid w:val="00765CA8"/>
    <w:rsid w:val="007804C5"/>
    <w:rsid w:val="00780E01"/>
    <w:rsid w:val="00782881"/>
    <w:rsid w:val="007900CD"/>
    <w:rsid w:val="007A64FA"/>
    <w:rsid w:val="007B4338"/>
    <w:rsid w:val="007E47DA"/>
    <w:rsid w:val="00837738"/>
    <w:rsid w:val="008630EB"/>
    <w:rsid w:val="00873562"/>
    <w:rsid w:val="00873E95"/>
    <w:rsid w:val="008833EF"/>
    <w:rsid w:val="00887DC5"/>
    <w:rsid w:val="008947A7"/>
    <w:rsid w:val="008A6415"/>
    <w:rsid w:val="008C6ACE"/>
    <w:rsid w:val="008D25A1"/>
    <w:rsid w:val="008F16B0"/>
    <w:rsid w:val="008F5702"/>
    <w:rsid w:val="0090179D"/>
    <w:rsid w:val="00904B00"/>
    <w:rsid w:val="009100EF"/>
    <w:rsid w:val="009232E3"/>
    <w:rsid w:val="00932D7F"/>
    <w:rsid w:val="0094087F"/>
    <w:rsid w:val="00944550"/>
    <w:rsid w:val="00985DEF"/>
    <w:rsid w:val="009C4400"/>
    <w:rsid w:val="009E52F3"/>
    <w:rsid w:val="00A05445"/>
    <w:rsid w:val="00A203E7"/>
    <w:rsid w:val="00A404AB"/>
    <w:rsid w:val="00A60AFF"/>
    <w:rsid w:val="00A725DB"/>
    <w:rsid w:val="00A874C8"/>
    <w:rsid w:val="00A94528"/>
    <w:rsid w:val="00AB5B22"/>
    <w:rsid w:val="00AB7A58"/>
    <w:rsid w:val="00AC4069"/>
    <w:rsid w:val="00AD325F"/>
    <w:rsid w:val="00AD4F01"/>
    <w:rsid w:val="00AD5394"/>
    <w:rsid w:val="00AE1DBD"/>
    <w:rsid w:val="00AE2818"/>
    <w:rsid w:val="00AF7A30"/>
    <w:rsid w:val="00B014FE"/>
    <w:rsid w:val="00B0703F"/>
    <w:rsid w:val="00B10496"/>
    <w:rsid w:val="00B32405"/>
    <w:rsid w:val="00B4278A"/>
    <w:rsid w:val="00B85C95"/>
    <w:rsid w:val="00B86C18"/>
    <w:rsid w:val="00BA00A1"/>
    <w:rsid w:val="00BB1EA0"/>
    <w:rsid w:val="00BB4FBB"/>
    <w:rsid w:val="00BC70A7"/>
    <w:rsid w:val="00BD4FCE"/>
    <w:rsid w:val="00BE0B19"/>
    <w:rsid w:val="00BE54A6"/>
    <w:rsid w:val="00C0319E"/>
    <w:rsid w:val="00C16179"/>
    <w:rsid w:val="00C21E3E"/>
    <w:rsid w:val="00C23249"/>
    <w:rsid w:val="00C62E47"/>
    <w:rsid w:val="00C93AEA"/>
    <w:rsid w:val="00CA03D9"/>
    <w:rsid w:val="00CA3DB2"/>
    <w:rsid w:val="00CB0526"/>
    <w:rsid w:val="00CB4E15"/>
    <w:rsid w:val="00CD1433"/>
    <w:rsid w:val="00CD18BC"/>
    <w:rsid w:val="00CE4211"/>
    <w:rsid w:val="00CF09F6"/>
    <w:rsid w:val="00D054B6"/>
    <w:rsid w:val="00D10A06"/>
    <w:rsid w:val="00D14845"/>
    <w:rsid w:val="00D2288B"/>
    <w:rsid w:val="00D337DC"/>
    <w:rsid w:val="00D33B69"/>
    <w:rsid w:val="00D4097D"/>
    <w:rsid w:val="00D576FF"/>
    <w:rsid w:val="00D70426"/>
    <w:rsid w:val="00DA1AFB"/>
    <w:rsid w:val="00DA7A32"/>
    <w:rsid w:val="00DB1508"/>
    <w:rsid w:val="00DC2F67"/>
    <w:rsid w:val="00DE7DC9"/>
    <w:rsid w:val="00E042C0"/>
    <w:rsid w:val="00E21737"/>
    <w:rsid w:val="00E24EFB"/>
    <w:rsid w:val="00E257BF"/>
    <w:rsid w:val="00E345AF"/>
    <w:rsid w:val="00E571F1"/>
    <w:rsid w:val="00E667E8"/>
    <w:rsid w:val="00E73EBE"/>
    <w:rsid w:val="00E77BA3"/>
    <w:rsid w:val="00E80B77"/>
    <w:rsid w:val="00EA6AC8"/>
    <w:rsid w:val="00ED7640"/>
    <w:rsid w:val="00EE7A99"/>
    <w:rsid w:val="00EF1B36"/>
    <w:rsid w:val="00F0351F"/>
    <w:rsid w:val="00F133CB"/>
    <w:rsid w:val="00F22EF5"/>
    <w:rsid w:val="00F329B5"/>
    <w:rsid w:val="00F773C1"/>
    <w:rsid w:val="00F90C29"/>
    <w:rsid w:val="00FD066D"/>
    <w:rsid w:val="00FD7409"/>
    <w:rsid w:val="00FE0F6D"/>
    <w:rsid w:val="00FE2C72"/>
    <w:rsid w:val="00FE5A94"/>
    <w:rsid w:val="31D3B5EB"/>
    <w:rsid w:val="4EEED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4F61A1D6"/>
  <w15:docId w15:val="{8FD93DC4-1B20-4EEE-8133-B99958A76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0E64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StatementLevel1">
    <w:name w:val="Statement Level 1"/>
    <w:basedOn w:val="ChecklistBasis"/>
    <w:link w:val="StatementLevel1Char"/>
    <w:rsid w:val="00510E64"/>
  </w:style>
  <w:style w:type="character" w:customStyle="1" w:styleId="StatementLevel1Char">
    <w:name w:val="Statement Level 1 Char"/>
    <w:link w:val="StatementLevel1"/>
    <w:rsid w:val="00510E64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510E64"/>
    <w:pPr>
      <w:tabs>
        <w:tab w:val="left" w:pos="720"/>
      </w:tabs>
    </w:pPr>
    <w:rPr>
      <w:b/>
    </w:rPr>
  </w:style>
  <w:style w:type="character" w:styleId="CommentReference">
    <w:name w:val="annotation reference"/>
    <w:semiHidden/>
    <w:rsid w:val="00E257BF"/>
    <w:rPr>
      <w:sz w:val="16"/>
      <w:szCs w:val="16"/>
    </w:rPr>
  </w:style>
  <w:style w:type="paragraph" w:styleId="CommentText">
    <w:name w:val="annotation text"/>
    <w:basedOn w:val="Normal"/>
    <w:semiHidden/>
    <w:rsid w:val="00E257B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257BF"/>
    <w:rPr>
      <w:b/>
      <w:bCs/>
    </w:rPr>
  </w:style>
  <w:style w:type="paragraph" w:styleId="BalloonText">
    <w:name w:val="Balloon Text"/>
    <w:basedOn w:val="Normal"/>
    <w:semiHidden/>
    <w:rsid w:val="00E257BF"/>
    <w:rPr>
      <w:rFonts w:ascii="Tahoma" w:hAnsi="Tahoma" w:cs="Tahoma"/>
      <w:sz w:val="16"/>
      <w:szCs w:val="16"/>
    </w:rPr>
  </w:style>
  <w:style w:type="paragraph" w:customStyle="1" w:styleId="SOPFooter">
    <w:name w:val="SOP Footer"/>
    <w:basedOn w:val="Normal"/>
    <w:rsid w:val="00E571F1"/>
    <w:pPr>
      <w:jc w:val="center"/>
    </w:pPr>
    <w:rPr>
      <w:rFonts w:ascii="Arial" w:hAnsi="Arial" w:cs="Tahoma"/>
      <w:sz w:val="16"/>
      <w:szCs w:val="20"/>
    </w:rPr>
  </w:style>
  <w:style w:type="character" w:customStyle="1" w:styleId="SOPLeader">
    <w:name w:val="SOP Leader"/>
    <w:rsid w:val="0023421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234213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234213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234213"/>
    <w:rPr>
      <w:sz w:val="18"/>
    </w:rPr>
  </w:style>
  <w:style w:type="paragraph" w:styleId="ListParagraph">
    <w:name w:val="List Paragraph"/>
    <w:basedOn w:val="Normal"/>
    <w:uiPriority w:val="34"/>
    <w:qFormat/>
    <w:rsid w:val="00D22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1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81</Characters>
  <Application>Microsoft Office Word</Application>
  <DocSecurity>0</DocSecurity>
  <Lines>10</Lines>
  <Paragraphs>2</Paragraphs>
  <ScaleCrop>false</ScaleCrop>
  <Manager>Huron Consulting Group, Inc.</Manager>
  <Company>Huron Consulting Group, Inc.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Review of Information Items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Vanessa Loyola</cp:lastModifiedBy>
  <cp:revision>5</cp:revision>
  <cp:lastPrinted>2013-10-24T15:07:00Z</cp:lastPrinted>
  <dcterms:created xsi:type="dcterms:W3CDTF">2021-05-27T02:07:00Z</dcterms:created>
  <dcterms:modified xsi:type="dcterms:W3CDTF">2021-06-30T18:53:00Z</dcterms:modified>
  <cp:category>WORKSHEET</cp:category>
</cp:coreProperties>
</file>